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4" w:name="Xbe5cb61a6d24caa6a60d8798b3372f67dcad6af"/>
    <w:p>
      <w:pPr>
        <w:pStyle w:val="Heading1"/>
      </w:pPr>
      <w:r>
        <w:t xml:space="preserve">Cover Letter for Videographer Position in Zimbabwe Harare</w:t>
      </w:r>
    </w:p>
    <w:p>
      <w:pPr>
        <w:pStyle w:val="FirstParagraph"/>
      </w:pPr>
      <w:r>
        <w:rPr>
          <w:bCs/>
          <w:b/>
        </w:rPr>
        <w:t xml:space="preserve">Dear [Hiring Manager's Name],</w:t>
      </w:r>
    </w:p>
    <w:p>
      <w:pPr>
        <w:pStyle w:val="BodyText"/>
      </w:pPr>
      <w:r>
        <w:t xml:space="preserve">I am writing to express my enthusiastic interest in the Videographer position at your esteemed organization in Zimbabwe Harare. As a passionate and experienced videographer with a deep appreciation for storytelling through visual media, I am eager to contribute my skills and creativity to help your team produce compelling content that resonates with audiences in this vibrant region. Zimbabwe Harare, as a cultural and economic hub, offers a unique blend of natural beauty, rich traditions, and dynamic urban life—qualities that align perfectly with my professional goals as a Videographer.</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videography, I have developed a strong foundation in capturing moments, crafting narratives, and delivering high-quality video content tailored to diverse industries. My work as a Videographer has spanned corporate productions, documentary filmmaking, event coverage, and creative campaigns that highlight the essence of human stories. Whether it’s documenting cultural festivals in Zimbabwe Harare or creating promotional videos for local businesses, I approach each project with a keen eye for detail and a commitment to excellence.</w:t>
      </w:r>
    </w:p>
    <w:p>
      <w:pPr>
        <w:pStyle w:val="BodyText"/>
      </w:pPr>
      <w:r>
        <w:t xml:space="preserve">My technical expertise includes mastering industry-standard equipment such as high-resolution cameras, drones, and lighting systems, as well as proficiency in post-production software like Adobe Premiere Pro and After Effects. However, what truly sets me apart is my ability to translate abstract ideas into visually stunning stories. I understand that a great video is not just about the technical aspects but also about connecting with the audience on an emotional level—a principle I have consistently upheld in my work.</w:t>
      </w:r>
    </w:p>
    <w:bookmarkEnd w:id="20"/>
    <w:bookmarkStart w:id="21" w:name="connection-to-zimbabwe-harare"/>
    <w:p>
      <w:pPr>
        <w:pStyle w:val="Heading2"/>
      </w:pPr>
      <w:r>
        <w:t xml:space="preserve">Connection to Zimbabwe Harare</w:t>
      </w:r>
    </w:p>
    <w:p>
      <w:pPr>
        <w:pStyle w:val="FirstParagraph"/>
      </w:pPr>
      <w:r>
        <w:t xml:space="preserve">Zimbabwe Harare holds a special place in my heart, and I am particularly drawn to the opportunities this location presents for a Videographer. The city’s bustling markets, serene landscapes, and thriving creative community provide an endless source of inspiration. As a Videographer who thrives in dynamic environments, I am excited about the prospect of collaborating with local artists, businesses, and organizations to create content that reflects the unique spirit of Harare.</w:t>
      </w:r>
    </w:p>
    <w:p>
      <w:pPr>
        <w:pStyle w:val="BodyText"/>
      </w:pPr>
      <w:r>
        <w:t xml:space="preserve">Over the years, I have had the privilege of working on projects that celebrate Zimbabwean culture. For instance, I recently directed a documentary series highlighting traditional music and dance in rural communities near Harare. This project not only allowed me to preserve cultural heritage through video but also deepened my understanding of how storytelling can bridge gaps between generations and foster pride in local identity. Such experiences have reinforced my belief that videography is a powerful tool for empowerment, education, and social change—values I aim to uphold in every assignment.</w:t>
      </w:r>
    </w:p>
    <w:bookmarkEnd w:id="21"/>
    <w:bookmarkStart w:id="22" w:name="why-your-organization"/>
    <w:p>
      <w:pPr>
        <w:pStyle w:val="Heading2"/>
      </w:pPr>
      <w:r>
        <w:t xml:space="preserve">Why Your Organization?</w:t>
      </w:r>
    </w:p>
    <w:p>
      <w:pPr>
        <w:pStyle w:val="FirstParagraph"/>
      </w:pPr>
      <w:r>
        <w:t xml:space="preserve">Your organization’s reputation for innovation and dedication to quality aligns seamlessly with my professional aspirations. As a Videographer, I am particularly impressed by your commitment to [mention a specific project, service, or value of the organization if known]. Whether it’s capturing the essence of local events, producing engaging corporate content, or supporting community initiatives through visual media, I am confident that my skills and vision can contribute meaningfully to your team.</w:t>
      </w:r>
    </w:p>
    <w:p>
      <w:pPr>
        <w:pStyle w:val="BodyText"/>
      </w:pPr>
      <w:r>
        <w:t xml:space="preserve">What excites me most about this opportunity is the chance to collaborate with a team that values creativity and authenticity. In Zimbabwe Harare, where the media landscape is evolving rapidly, I see immense potential for videographers to play a pivotal role in shaping narratives that reflect both local and global perspectives. I am eager to bring my technical expertise, creative vision, and cultural sensitivity to your organization’s projects, ensuring that every video produced resonates with depth and impact.</w:t>
      </w:r>
    </w:p>
    <w:bookmarkEnd w:id="22"/>
    <w:bookmarkStart w:id="23" w:name="conclusion"/>
    <w:p>
      <w:pPr>
        <w:pStyle w:val="Heading2"/>
      </w:pPr>
      <w:r>
        <w:t xml:space="preserve">Conclusion</w:t>
      </w:r>
    </w:p>
    <w:p>
      <w:pPr>
        <w:pStyle w:val="FirstParagraph"/>
      </w:pPr>
      <w:r>
        <w:t xml:space="preserve">In conclusion, I am confident that my passion for videography, combined with my experience in creating meaningful content for diverse audiences, makes me a strong candidate for this role. I am particularly enthusiastic about the opportunity to work in Zimbabwe Harare, where I can contribute to the region’s growing media industry while continuing to grow as a professional. Thank you for considering my application. I would be delighted to discuss how my skills and vision align with your organization’s goals and look forward to the possibility of contributing to your team’s success.</w:t>
      </w:r>
    </w:p>
    <w:p>
      <w:pPr>
        <w:pStyle w:val="BodyText"/>
      </w:pPr>
      <w:r>
        <w:t xml:space="preserve">Best regards,</w:t>
      </w:r>
      <w:r>
        <w:br/>
      </w:r>
      <w:r>
        <w:t xml:space="preserve">[Your Full Name]</w:t>
      </w:r>
      <w:r>
        <w:br/>
      </w:r>
      <w:r>
        <w:t xml:space="preserve">[Your Contact Information: Email,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Zimbabwe Harare</dc:title>
  <dc:creator/>
  <dc:language>en</dc:language>
  <cp:keywords/>
  <dcterms:created xsi:type="dcterms:W3CDTF">2026-07-21T11:05:17Z</dcterms:created>
  <dcterms:modified xsi:type="dcterms:W3CDTF">2026-07-21T11:05:17Z</dcterms:modified>
</cp:coreProperties>
</file>

<file path=docProps/custom.xml><?xml version="1.0" encoding="utf-8"?>
<Properties xmlns="http://schemas.openxmlformats.org/officeDocument/2006/custom-properties" xmlns:vt="http://schemas.openxmlformats.org/officeDocument/2006/docPropsVTypes"/>
</file>